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0399B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   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DC085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0A1013" w14:textId="77777777" w:rsidR="00D02C96" w:rsidRDefault="009526BB" w:rsidP="00D02C9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Muli" w:eastAsia="Muli" w:hAnsi="Muli" w:cs="Muli"/>
          <w:u w:val="single"/>
        </w:rPr>
        <w:t>Answer:</w:t>
      </w:r>
      <w:r w:rsidR="00353D45">
        <w:rPr>
          <w:rFonts w:ascii="Muli" w:eastAsia="Muli" w:hAnsi="Muli" w:cs="Muli"/>
          <w:u w:val="single"/>
        </w:rPr>
        <w:t xml:space="preserve">  </w:t>
      </w:r>
      <w:r w:rsidR="00D02C96">
        <w:rPr>
          <w:rFonts w:ascii="Verdana" w:hAnsi="Verdana"/>
          <w:color w:val="000000"/>
          <w:sz w:val="23"/>
          <w:szCs w:val="23"/>
        </w:rPr>
        <w:t>The </w:t>
      </w:r>
      <w:r w:rsidR="00D02C96">
        <w:rPr>
          <w:rStyle w:val="HTMLCode"/>
          <w:rFonts w:ascii="Consolas" w:hAnsi="Consolas"/>
          <w:color w:val="DC143C"/>
        </w:rPr>
        <w:t>&lt;div&gt;</w:t>
      </w:r>
      <w:r w:rsidR="00D02C96">
        <w:rPr>
          <w:rFonts w:ascii="Verdana" w:hAnsi="Verdana"/>
          <w:color w:val="000000"/>
          <w:sz w:val="23"/>
          <w:szCs w:val="23"/>
        </w:rPr>
        <w:t> tag defines a division or a section in an HTML document.</w:t>
      </w:r>
    </w:p>
    <w:p w14:paraId="5F17836A" w14:textId="77777777" w:rsidR="00D02C96" w:rsidRDefault="00D02C96" w:rsidP="00D02C9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&lt;div&gt;</w:t>
      </w:r>
      <w:r>
        <w:rPr>
          <w:rFonts w:ascii="Verdana" w:hAnsi="Verdana"/>
          <w:color w:val="000000"/>
          <w:sz w:val="23"/>
          <w:szCs w:val="23"/>
        </w:rPr>
        <w:t> tag is used as a container for HTML elements - which is then styled with CSS or manipulated with JavaScript.</w:t>
      </w:r>
    </w:p>
    <w:p w14:paraId="00000019" w14:textId="2419638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47612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the element is positioned relative to its normal position. The element is positioned absolutely 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FFCD3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the opacity property sets the opacit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647B8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38C3E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556A8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3D4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02C96">
        <w:rPr>
          <w:rFonts w:ascii="Muli" w:eastAsia="Muli" w:hAnsi="Muli" w:cs="Muli"/>
          <w:sz w:val="24"/>
          <w:szCs w:val="24"/>
          <w:u w:val="single"/>
        </w:rPr>
        <w:t xml:space="preserve"> 1. Made a button</w:t>
      </w:r>
    </w:p>
    <w:p w14:paraId="18832635" w14:textId="674AA18E" w:rsidR="00D02C96" w:rsidRDefault="00D02C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added colour to it</w:t>
      </w:r>
    </w:p>
    <w:p w14:paraId="3524B594" w14:textId="19A7A060" w:rsidR="00D02C96" w:rsidRDefault="00D02C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.added tex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A3006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2C96">
        <w:rPr>
          <w:rFonts w:ascii="Muli" w:eastAsia="Muli" w:hAnsi="Muli" w:cs="Muli"/>
          <w:sz w:val="24"/>
          <w:szCs w:val="24"/>
          <w:u w:val="single"/>
        </w:rPr>
        <w:t xml:space="preserve"> it helps the code to perform/ render  on th output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793F5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02C96">
        <w:rPr>
          <w:rFonts w:ascii="Muli" w:eastAsia="Muli" w:hAnsi="Muli" w:cs="Muli"/>
          <w:sz w:val="24"/>
          <w:szCs w:val="24"/>
          <w:u w:val="single"/>
        </w:rPr>
        <w:t xml:space="preserve"> it returns what ever we have render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93B55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2C96">
        <w:rPr>
          <w:rFonts w:ascii="Muli" w:eastAsia="Muli" w:hAnsi="Muli" w:cs="Muli"/>
          <w:sz w:val="24"/>
          <w:szCs w:val="24"/>
          <w:u w:val="single"/>
        </w:rPr>
        <w:t xml:space="preserve"> view,touchable</w:t>
      </w:r>
      <w:r w:rsidR="008B74E1">
        <w:rPr>
          <w:rFonts w:ascii="Muli" w:eastAsia="Muli" w:hAnsi="Muli" w:cs="Muli"/>
          <w:sz w:val="24"/>
          <w:szCs w:val="24"/>
          <w:u w:val="single"/>
        </w:rPr>
        <w:t xml:space="preserve"> opacity,text etc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2A0B"/>
    <w:rsid w:val="00353D45"/>
    <w:rsid w:val="004C4F21"/>
    <w:rsid w:val="008B74E1"/>
    <w:rsid w:val="009526BB"/>
    <w:rsid w:val="00D02C96"/>
    <w:rsid w:val="00EC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D0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D02C9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9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ITI RATHAN</dc:creator>
  <cp:lastModifiedBy>aditi rathan</cp:lastModifiedBy>
  <cp:revision>4</cp:revision>
  <cp:lastPrinted>2021-05-28T10:30:00Z</cp:lastPrinted>
  <dcterms:created xsi:type="dcterms:W3CDTF">2021-05-28T10:30:00Z</dcterms:created>
  <dcterms:modified xsi:type="dcterms:W3CDTF">2021-05-28T10:31:00Z</dcterms:modified>
</cp:coreProperties>
</file>